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jardin de pringtemps 10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Działa szkodliwie na organizmy wodne, powodując długotrwałe skutki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Szkodliwy dla organizmów wodnych, powoduje długoterminowe skutki niepożądane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273 - Unikać uwalniania do środowiska.</w:t>
              <w:br/>
              <w:t>P501 - Zawartość i pojemnik usuwać do centrum sortowania, zgodnie z lokalnymi przepisami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wroty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Zawiera PINENE, linalool, linalyl acetate, LIMONENE, citronellol. Może powodować reakcję alergiczną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5-95-7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116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4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989-27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7-813-5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1-096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1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Skin Irrit. 2, H315</w:t>
              <w:br/>
              <w:t>Skin Sens. 1B, H317</w:t>
              <w:br/>
              <w:t>Asp. Tox. 1, H304</w:t>
              <w:br/>
              <w:t>Aquatic Acute 1, H400</w:t>
              <w:br/>
              <w:t>Aquatic Chronic 3, H412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2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s-3-hexen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5405-77-8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65-745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6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pr. 2, H361</w:t>
              <w:br/>
              <w:t>Aquatic Acute 1, H400</w:t>
              <w:br/>
              <w:t>Aquatic Chronic 2, H411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5,6,7,8-tetrahydro-3,5,5,6,8,8-hex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506-02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966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3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Aquatic Acute 1, H400</w:t>
              <w:br/>
              <w:t>Aquatic Chronic 1, H410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n-2(10)-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7-91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872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2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Skin Irrit. 2, H315</w:t>
              <w:br/>
              <w:t>Skin Sens. 1B, H317</w:t>
              <w:br/>
              <w:t>Asp. Tox. 1, H304</w:t>
              <w:br/>
              <w:t>Aquatic Acute 1, H400</w:t>
              <w:br/>
              <w:t>Aquatic Chronic 1, H410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onell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2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5-0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yj skórę dużą ilością wody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może powodować podrażnienia w fałdach skóry lub w wyniku kontaktu w połączeniu z obcisłą odzieżą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entyluj obszar wycieku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szkowany. Kwiatowy. Green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masy ciała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masy ciała Animal: mouse, Guideline: OECD Guideline 401 (Acute Oral Toxicity), 95% CL: 2620 - 362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masy ciała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9000 mg/kg masy ciała Animal: rat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Animal sex: female, Guideline: OECD Guideline 423 (Acute Oral toxicity - Acute Toxic Class Method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s-3-hexenyl salicylate (65405-77-8)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bbit, Guideline: EU Method B.3 (Acute Toxicity (Dermal)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sklasyfikowany (W oparciu o dostępne dane, kryteria klasyfikacji nie są spełnione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0 mg/kg masy ciała Animal: rat, Animal sex: female, Guideline: other: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s-3-hexenyl salicylate (65405-77-8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00 mg/kg masy ciała Animal: rat, Guideline: OECD Guideline 422 (Combined Repeated Dose Toxicity Study with the Reproduction / Developmental Toxicity Screening Test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jardin de pringtemps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 szkodliwie na organizmy wodne, powodując długotrwałe skutki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 mg/l Test organisms (species): Cyprinus carpio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20 μg/l Test organisms (species): Pimephales promelas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02 μg/l Test organisms (species): Pimephales promelas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07 mg/l Test organisms (species): Daphnia magna</w:t>
            </w:r>
          </w:p>
        </w:tc>
      </w:tr>
      <w:tr w14:paraId="3762B1C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C25C54D" w14:textId="5D87D3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0EEB38" w14:textId="3612B69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1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2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1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s-3-hexenyl salicylate (65405-77-8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65 mg/l Test organisms (species): Oncorhynchus mykiss (previous name: Salmo gairdneri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6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61 mg/l Test organisms (species): Desmodesmus subspicatus (previous name: Scenedesmus subspicatus)</w:t>
            </w:r>
          </w:p>
        </w:tc>
      </w:tr>
      <w:tr w14:paraId="14947BF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8 mg/l Test organisms (species): Desmodesmus subspicatus (previous name: Scenedesmus subspicatus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jardin de pringtemps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in-2(10)-ene (127-91-3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s-3-hexenyl salicylate (65405-77-8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5,6,7,8-tetrahydro-3,5,5,6,8,8-hexamethyl-2-naphthyl)ethan-1-one (1506-02-1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»Ekotoksyczne«: odpady, które stanowią lub mogą stanowić bezpośrednie lub opóźnione zagrożenie dla co najmniej jednego elementu środowiska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inalool ; linalyl acetate ; 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  <w:tr w14:paraId="7E15FF86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a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2.1–2.4, 2.6 i 2.7, 2.8 typy A i B, klasy 2.9, 2.10, 2.12, klasa 2.13 kategorie 1 i 2, klasa 2.14 kategorie 1 i 2 oraz klasa 2.15 typy A–F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eństwo w przypadku aspiracji, kategoria 1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ecze łatwopalne, kategoria 3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nie szkodliwe na rozrodczość, kategoria 2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6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ecz i opary łatwopalne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być śmiertelny w przypadku spożycia i dostania się do dróg oddechowych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dejrzewa się, że działa szkodliwie na płodność lub na dziecko w łonie matki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, powoduje szkodliwe skutki w długim okresie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  <w:tr w14:paraId="63F052D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iera PINENE, linalool, linalyl acetate, LIMONENE, citronellol. Może powodować reakcję alergiczną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9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9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jardin de pringtemps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jardin de pringtemps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9.06.2026   Wersja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3A169A9-1320-4FE2-9BDE-C78B2B8CB10B}"/>
</file>

<file path=customXml/itemProps3.xml><?xml version="1.0" encoding="utf-8"?>
<ds:datastoreItem xmlns:ds="http://schemas.openxmlformats.org/officeDocument/2006/customXml" ds:itemID="{12AAA668-B943-4B5D-A367-6A693ECDED3D}"/>
</file>

<file path=customXml/itemProps4.xml><?xml version="1.0" encoding="utf-8"?>
<ds:datastoreItem xmlns:ds="http://schemas.openxmlformats.org/officeDocument/2006/customXml" ds:itemID="{36839F25-CCE7-41E4-AE5B-7EE129548E6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3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